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you should delete one element from i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ize of the longest non-empty subarray containing only</w:t>
      </w:r>
      <w:r>
        <w:t xml:space="preserve"> </w:t>
      </w:r>
      <w:r>
        <w:rPr>
          <w:rStyle w:val="VerbatimChar"/>
        </w:rPr>
        <w:t xml:space="preserve">1</w:t>
      </w:r>
      <w:r>
        <w:rPr>
          <w:i/>
          <w:iCs/>
        </w:rPr>
        <w:t xml:space="preserve">'s in the resulting array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there is no such sub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0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After deleting the number in position 2, [1,1,1] contains 3 numbers with value of 1'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1,1,0,1,1,0,1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After deleting the number in position 4, [0,1,1,1,1,1,0,1] longest subarray with value of 1's is [1,1,1,1,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1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must delete one ele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3Z</dcterms:created>
  <dcterms:modified xsi:type="dcterms:W3CDTF">2024-03-25T09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